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A59" w:rsidRDefault="00746562" w:rsidP="00E97E6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746562">
        <w:rPr>
          <w:rFonts w:ascii="Times New Roman" w:hAnsi="Times New Roman" w:cs="Times New Roman"/>
          <w:b/>
          <w:sz w:val="32"/>
          <w:szCs w:val="32"/>
        </w:rPr>
        <w:t>Haja Fofana</w:t>
      </w:r>
    </w:p>
    <w:p w:rsidR="00746562" w:rsidRPr="00824A59" w:rsidRDefault="00BE5264" w:rsidP="00824A59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>hfofana@keystone.edu</w:t>
      </w:r>
    </w:p>
    <w:p w:rsidR="00746562" w:rsidRDefault="005749EF" w:rsidP="002A538C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22CA0">
        <w:rPr>
          <w:rFonts w:ascii="Times New Roman" w:hAnsi="Times New Roman" w:cs="Times New Roman"/>
          <w:sz w:val="24"/>
          <w:szCs w:val="24"/>
        </w:rPr>
        <w:t xml:space="preserve">      </w:t>
      </w:r>
      <w:r w:rsidR="00666C51">
        <w:rPr>
          <w:rFonts w:ascii="Times New Roman" w:hAnsi="Times New Roman" w:cs="Times New Roman"/>
          <w:sz w:val="24"/>
          <w:szCs w:val="24"/>
        </w:rPr>
        <w:t>314-757-7021</w:t>
      </w:r>
    </w:p>
    <w:p w:rsidR="008E141E" w:rsidRDefault="008E141E" w:rsidP="00746562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6A53AD" w:rsidRDefault="006A53AD" w:rsidP="00746562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134FA">
        <w:rPr>
          <w:rFonts w:ascii="Times New Roman" w:hAnsi="Times New Roman" w:cs="Times New Roman"/>
          <w:b/>
          <w:sz w:val="24"/>
          <w:szCs w:val="24"/>
          <w:u w:val="single"/>
        </w:rPr>
        <w:t>EXPERIENCE</w:t>
      </w:r>
      <w:r w:rsidR="00FD2896" w:rsidRPr="007134FA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F17141" w:rsidRPr="00DE68D9" w:rsidRDefault="00F17141" w:rsidP="005B4849">
      <w:pPr>
        <w:spacing w:line="24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  <w:r w:rsidRPr="00DE68D9">
        <w:rPr>
          <w:rFonts w:ascii="Times New Roman" w:hAnsi="Times New Roman" w:cs="Times New Roman"/>
          <w:b/>
          <w:i/>
          <w:sz w:val="24"/>
          <w:szCs w:val="24"/>
        </w:rPr>
        <w:t xml:space="preserve">Case Manager </w:t>
      </w:r>
    </w:p>
    <w:p w:rsidR="00F17141" w:rsidRDefault="00F17141" w:rsidP="005B484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venant House Missouri, St. Louis, MO                                              </w:t>
      </w:r>
      <w:r w:rsidR="00127A48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E141E"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 xml:space="preserve">May </w:t>
      </w:r>
      <w:r w:rsidR="008E141E">
        <w:rPr>
          <w:rFonts w:ascii="Times New Roman" w:hAnsi="Times New Roman" w:cs="Times New Roman"/>
          <w:sz w:val="24"/>
          <w:szCs w:val="24"/>
        </w:rPr>
        <w:t xml:space="preserve">2017 – present </w:t>
      </w:r>
    </w:p>
    <w:p w:rsidR="004B7576" w:rsidRDefault="004B7576" w:rsidP="004B7576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grate a </w:t>
      </w:r>
      <w:r w:rsidRPr="00506105">
        <w:rPr>
          <w:rFonts w:ascii="Times New Roman" w:hAnsi="Times New Roman" w:cs="Times New Roman"/>
          <w:noProof/>
          <w:sz w:val="24"/>
          <w:szCs w:val="24"/>
        </w:rPr>
        <w:t>Trauma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506105">
        <w:rPr>
          <w:rFonts w:ascii="Times New Roman" w:hAnsi="Times New Roman" w:cs="Times New Roman"/>
          <w:noProof/>
          <w:sz w:val="24"/>
          <w:szCs w:val="24"/>
        </w:rPr>
        <w:t>Informed</w:t>
      </w:r>
      <w:r>
        <w:rPr>
          <w:rFonts w:ascii="Times New Roman" w:hAnsi="Times New Roman" w:cs="Times New Roman"/>
          <w:sz w:val="24"/>
          <w:szCs w:val="24"/>
        </w:rPr>
        <w:t xml:space="preserve"> culture through treatment planning</w:t>
      </w:r>
    </w:p>
    <w:p w:rsidR="004B7576" w:rsidRPr="004B7576" w:rsidRDefault="004B7576" w:rsidP="004B7576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te crisis intervention counseling to youth and families as needed</w:t>
      </w:r>
    </w:p>
    <w:p w:rsidR="00F17141" w:rsidRDefault="00F17141" w:rsidP="00F17141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</w:t>
      </w:r>
      <w:r w:rsidR="004B7576">
        <w:rPr>
          <w:rFonts w:ascii="Times New Roman" w:hAnsi="Times New Roman" w:cs="Times New Roman"/>
          <w:sz w:val="24"/>
          <w:szCs w:val="24"/>
        </w:rPr>
        <w:t>te, implement, and administrate</w:t>
      </w:r>
      <w:r>
        <w:rPr>
          <w:rFonts w:ascii="Times New Roman" w:hAnsi="Times New Roman" w:cs="Times New Roman"/>
          <w:sz w:val="24"/>
          <w:szCs w:val="24"/>
        </w:rPr>
        <w:t xml:space="preserve"> various intake and </w:t>
      </w:r>
      <w:r w:rsidRPr="007223BF">
        <w:rPr>
          <w:rFonts w:ascii="Times New Roman" w:hAnsi="Times New Roman" w:cs="Times New Roman"/>
          <w:noProof/>
          <w:sz w:val="24"/>
          <w:szCs w:val="24"/>
        </w:rPr>
        <w:t>assessments</w:t>
      </w:r>
      <w:r w:rsidR="004B7576">
        <w:rPr>
          <w:rFonts w:ascii="Times New Roman" w:hAnsi="Times New Roman" w:cs="Times New Roman"/>
          <w:sz w:val="24"/>
          <w:szCs w:val="24"/>
        </w:rPr>
        <w:t xml:space="preserve"> for residence</w:t>
      </w:r>
    </w:p>
    <w:p w:rsidR="00F84D83" w:rsidRPr="00F84D83" w:rsidRDefault="00F84D83" w:rsidP="00F84D83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4D83">
        <w:rPr>
          <w:rFonts w:ascii="Times New Roman" w:eastAsia="Times New Roman" w:hAnsi="Times New Roman" w:cs="Times New Roman"/>
          <w:sz w:val="24"/>
          <w:szCs w:val="24"/>
        </w:rPr>
        <w:t>Ensure all discharged patients receive necessary services, resources, and referrals for continued care</w:t>
      </w:r>
    </w:p>
    <w:p w:rsidR="004B7576" w:rsidRPr="00F84D83" w:rsidRDefault="004B7576" w:rsidP="004B7576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84D83">
        <w:rPr>
          <w:rFonts w:ascii="Times New Roman" w:hAnsi="Times New Roman" w:cs="Times New Roman"/>
          <w:sz w:val="24"/>
          <w:szCs w:val="24"/>
        </w:rPr>
        <w:t>Provide information and refer youths to public or private agencies and community services for assistance</w:t>
      </w:r>
    </w:p>
    <w:p w:rsidR="00F17141" w:rsidRPr="00F84D83" w:rsidRDefault="00F17141" w:rsidP="00F17141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84D83">
        <w:rPr>
          <w:rFonts w:ascii="Times New Roman" w:hAnsi="Times New Roman" w:cs="Times New Roman"/>
          <w:sz w:val="24"/>
          <w:szCs w:val="24"/>
        </w:rPr>
        <w:t>Support and identify youths needs and create youth treatment plans that represent</w:t>
      </w:r>
      <w:r w:rsidR="004B7576" w:rsidRPr="00F84D83">
        <w:rPr>
          <w:rFonts w:ascii="Times New Roman" w:hAnsi="Times New Roman" w:cs="Times New Roman"/>
          <w:sz w:val="24"/>
          <w:szCs w:val="24"/>
        </w:rPr>
        <w:t xml:space="preserve"> the best interest of the youth</w:t>
      </w:r>
    </w:p>
    <w:p w:rsidR="00F17141" w:rsidRPr="00F84D83" w:rsidRDefault="002D4A12" w:rsidP="00F17141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84D83">
        <w:rPr>
          <w:rFonts w:ascii="Times New Roman" w:hAnsi="Times New Roman" w:cs="Times New Roman"/>
          <w:sz w:val="24"/>
          <w:szCs w:val="24"/>
        </w:rPr>
        <w:t>Record and maintain records, required paperwork, and documentation according t</w:t>
      </w:r>
      <w:r w:rsidR="004B7576" w:rsidRPr="00F84D83">
        <w:rPr>
          <w:rFonts w:ascii="Times New Roman" w:hAnsi="Times New Roman" w:cs="Times New Roman"/>
          <w:sz w:val="24"/>
          <w:szCs w:val="24"/>
        </w:rPr>
        <w:t>o agency policy and procedures</w:t>
      </w:r>
    </w:p>
    <w:p w:rsidR="00F84D83" w:rsidRPr="00F84D83" w:rsidRDefault="00F84D83" w:rsidP="00F84D83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4D83">
        <w:rPr>
          <w:rFonts w:ascii="Times New Roman" w:eastAsia="Times New Roman" w:hAnsi="Times New Roman" w:cs="Times New Roman"/>
          <w:sz w:val="24"/>
          <w:szCs w:val="24"/>
        </w:rPr>
        <w:t>Responsible for interdisciplinary collaboration and coordination with medical staff, pharmacy, and caregivers</w:t>
      </w:r>
      <w:r w:rsidR="007A4BB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E68D9" w:rsidRPr="0002359B" w:rsidRDefault="00DE68D9" w:rsidP="00DE68D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Counseling Intern                                                   </w:t>
      </w:r>
      <w:r w:rsidR="005D5092">
        <w:rPr>
          <w:rFonts w:ascii="Times New Roman" w:hAnsi="Times New Roman" w:cs="Times New Roman"/>
          <w:b/>
          <w:i/>
          <w:sz w:val="24"/>
          <w:szCs w:val="24"/>
        </w:rPr>
        <w:t xml:space="preserve">                          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02359B">
        <w:rPr>
          <w:rFonts w:ascii="Times New Roman" w:hAnsi="Times New Roman" w:cs="Times New Roman"/>
          <w:sz w:val="24"/>
          <w:szCs w:val="24"/>
        </w:rPr>
        <w:t>August 2016</w:t>
      </w:r>
      <w:r w:rsidR="005D5092">
        <w:rPr>
          <w:rFonts w:ascii="Times New Roman" w:hAnsi="Times New Roman" w:cs="Times New Roman"/>
          <w:sz w:val="24"/>
          <w:szCs w:val="24"/>
        </w:rPr>
        <w:t xml:space="preserve"> – October</w:t>
      </w:r>
      <w:r>
        <w:rPr>
          <w:rFonts w:ascii="Times New Roman" w:hAnsi="Times New Roman" w:cs="Times New Roman"/>
          <w:sz w:val="24"/>
          <w:szCs w:val="24"/>
        </w:rPr>
        <w:t xml:space="preserve"> 2017</w:t>
      </w:r>
    </w:p>
    <w:p w:rsidR="00DE68D9" w:rsidRPr="0002359B" w:rsidRDefault="00DE68D9" w:rsidP="00DE68D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eat Circle, St Louis, MO</w:t>
      </w:r>
      <w:bookmarkStart w:id="0" w:name="_GoBack"/>
      <w:bookmarkEnd w:id="0"/>
    </w:p>
    <w:p w:rsidR="004B7576" w:rsidRPr="004B7576" w:rsidRDefault="004B7576" w:rsidP="004B7576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2359B">
        <w:rPr>
          <w:rFonts w:ascii="Times New Roman" w:hAnsi="Times New Roman" w:cs="Times New Roman"/>
          <w:sz w:val="24"/>
          <w:szCs w:val="24"/>
        </w:rPr>
        <w:t>Provide</w:t>
      </w:r>
      <w:r w:rsidR="00353CFD">
        <w:rPr>
          <w:rFonts w:ascii="Times New Roman" w:hAnsi="Times New Roman" w:cs="Times New Roman"/>
          <w:sz w:val="24"/>
          <w:szCs w:val="24"/>
        </w:rPr>
        <w:t>d</w:t>
      </w:r>
      <w:r w:rsidRPr="0002359B">
        <w:rPr>
          <w:rFonts w:ascii="Times New Roman" w:hAnsi="Times New Roman" w:cs="Times New Roman"/>
          <w:sz w:val="24"/>
          <w:szCs w:val="24"/>
        </w:rPr>
        <w:t xml:space="preserve"> crisis intervention as needed</w:t>
      </w:r>
    </w:p>
    <w:p w:rsidR="004B7576" w:rsidRDefault="004B7576" w:rsidP="004B7576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ulate</w:t>
      </w:r>
      <w:r w:rsidR="00353CFD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and administer treatment plans</w:t>
      </w:r>
    </w:p>
    <w:p w:rsidR="004B7576" w:rsidRDefault="004B7576" w:rsidP="004B7576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</w:t>
      </w:r>
      <w:r w:rsidR="00353CFD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authorizations with insurance companies as needed</w:t>
      </w:r>
    </w:p>
    <w:p w:rsidR="00F84D83" w:rsidRPr="00F84D83" w:rsidRDefault="00F84D83" w:rsidP="00F84D83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d clinical counseling services to clients with a focus on those affected by trauma </w:t>
      </w:r>
    </w:p>
    <w:p w:rsidR="00F84D83" w:rsidRPr="00F84D83" w:rsidRDefault="00F84D83" w:rsidP="00F84D83">
      <w:pPr>
        <w:numPr>
          <w:ilvl w:val="0"/>
          <w:numId w:val="19"/>
        </w:numPr>
        <w:spacing w:before="100" w:beforeAutospacing="1" w:after="100" w:afterAutospacing="1" w:line="315" w:lineRule="atLeast"/>
        <w:rPr>
          <w:rFonts w:ascii="&amp;quot" w:eastAsia="Times New Roman" w:hAnsi="&amp;quot" w:cs="Times New Roman"/>
          <w:color w:val="181717"/>
          <w:sz w:val="24"/>
          <w:szCs w:val="24"/>
        </w:rPr>
      </w:pPr>
      <w:r w:rsidRPr="00F84D83">
        <w:rPr>
          <w:rFonts w:ascii="&amp;quot" w:eastAsia="Times New Roman" w:hAnsi="&amp;quot" w:cs="Times New Roman"/>
          <w:color w:val="181717"/>
          <w:sz w:val="24"/>
          <w:szCs w:val="24"/>
        </w:rPr>
        <w:t>Assisted in daily accurate data collection and assessments of patient’s current mental state</w:t>
      </w:r>
    </w:p>
    <w:p w:rsidR="00DE68D9" w:rsidRDefault="00DE68D9" w:rsidP="00DE68D9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</w:t>
      </w:r>
      <w:r w:rsidR="00AD157C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various assessments and reports </w:t>
      </w:r>
      <w:r w:rsidR="00AD157C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biopsychosocial, suicide</w:t>
      </w:r>
      <w:r w:rsidR="00AD157C">
        <w:rPr>
          <w:rFonts w:ascii="Times New Roman" w:hAnsi="Times New Roman" w:cs="Times New Roman"/>
          <w:sz w:val="24"/>
          <w:szCs w:val="24"/>
        </w:rPr>
        <w:t xml:space="preserve"> attempt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AD157C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substance abuse</w:t>
      </w:r>
    </w:p>
    <w:p w:rsidR="00DE68D9" w:rsidRPr="00F84D83" w:rsidRDefault="00F84D83" w:rsidP="00F84D83">
      <w:pPr>
        <w:numPr>
          <w:ilvl w:val="0"/>
          <w:numId w:val="19"/>
        </w:numPr>
        <w:spacing w:before="100" w:beforeAutospacing="1" w:after="100" w:afterAutospacing="1" w:line="315" w:lineRule="atLeast"/>
        <w:rPr>
          <w:rFonts w:ascii="&amp;quot" w:eastAsia="Times New Roman" w:hAnsi="&amp;quot" w:cs="Times New Roman"/>
          <w:color w:val="181717"/>
          <w:sz w:val="24"/>
          <w:szCs w:val="24"/>
        </w:rPr>
      </w:pPr>
      <w:r w:rsidRPr="00F84D83">
        <w:rPr>
          <w:rFonts w:ascii="&amp;quot" w:eastAsia="Times New Roman" w:hAnsi="&amp;quot" w:cs="Times New Roman"/>
          <w:color w:val="181717"/>
          <w:sz w:val="24"/>
          <w:szCs w:val="24"/>
        </w:rPr>
        <w:t xml:space="preserve">Collaborated with management, colleagues and other support staff members to ensure lines of communication remained open, objectives were clearly </w:t>
      </w:r>
      <w:r w:rsidR="00D362F0" w:rsidRPr="00F84D83">
        <w:rPr>
          <w:rFonts w:ascii="&amp;quot" w:eastAsia="Times New Roman" w:hAnsi="&amp;quot" w:cs="Times New Roman"/>
          <w:color w:val="181717"/>
          <w:sz w:val="24"/>
          <w:szCs w:val="24"/>
        </w:rPr>
        <w:t>communicated,</w:t>
      </w:r>
      <w:r w:rsidRPr="00F84D83">
        <w:rPr>
          <w:rFonts w:ascii="&amp;quot" w:eastAsia="Times New Roman" w:hAnsi="&amp;quot" w:cs="Times New Roman"/>
          <w:color w:val="181717"/>
          <w:sz w:val="24"/>
          <w:szCs w:val="24"/>
        </w:rPr>
        <w:t xml:space="preserve"> and deadlines were met</w:t>
      </w:r>
    </w:p>
    <w:p w:rsidR="00F14768" w:rsidRPr="00DE68D9" w:rsidRDefault="00F14768" w:rsidP="005B4849">
      <w:pPr>
        <w:spacing w:line="24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  <w:r w:rsidRPr="00DE68D9">
        <w:rPr>
          <w:rFonts w:ascii="Times New Roman" w:hAnsi="Times New Roman" w:cs="Times New Roman"/>
          <w:b/>
          <w:i/>
          <w:sz w:val="24"/>
          <w:szCs w:val="24"/>
        </w:rPr>
        <w:t>Mental Health Specialist</w:t>
      </w:r>
    </w:p>
    <w:p w:rsidR="00F14768" w:rsidRDefault="00F14768" w:rsidP="00F1476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ces for People, St. Louis, MO                          </w:t>
      </w:r>
      <w:r w:rsidR="008E141E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E84FE7">
        <w:rPr>
          <w:rFonts w:ascii="Times New Roman" w:hAnsi="Times New Roman" w:cs="Times New Roman"/>
          <w:sz w:val="24"/>
          <w:szCs w:val="24"/>
        </w:rPr>
        <w:t>April 2016</w:t>
      </w:r>
      <w:r w:rsidR="008E141E">
        <w:rPr>
          <w:rFonts w:ascii="Times New Roman" w:hAnsi="Times New Roman" w:cs="Times New Roman"/>
          <w:sz w:val="24"/>
          <w:szCs w:val="24"/>
        </w:rPr>
        <w:t xml:space="preserve"> – November 2016</w:t>
      </w:r>
    </w:p>
    <w:p w:rsidR="00CB11D7" w:rsidRPr="00CB11D7" w:rsidRDefault="00CB11D7" w:rsidP="00CB11D7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support outside of normal office hours as assigned</w:t>
      </w:r>
    </w:p>
    <w:p w:rsidR="00F14768" w:rsidRDefault="00442BD7" w:rsidP="00F14768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ote,</w:t>
      </w:r>
      <w:r w:rsidR="00F14768">
        <w:rPr>
          <w:rFonts w:ascii="Times New Roman" w:hAnsi="Times New Roman" w:cs="Times New Roman"/>
          <w:sz w:val="24"/>
          <w:szCs w:val="24"/>
        </w:rPr>
        <w:t xml:space="preserve"> implement</w:t>
      </w:r>
      <w:r>
        <w:rPr>
          <w:rFonts w:ascii="Times New Roman" w:hAnsi="Times New Roman" w:cs="Times New Roman"/>
          <w:sz w:val="24"/>
          <w:szCs w:val="24"/>
        </w:rPr>
        <w:t>ed</w:t>
      </w:r>
      <w:r w:rsidR="00F14768">
        <w:rPr>
          <w:rFonts w:ascii="Times New Roman" w:hAnsi="Times New Roman" w:cs="Times New Roman"/>
          <w:sz w:val="24"/>
          <w:szCs w:val="24"/>
        </w:rPr>
        <w:t>, and monitor</w:t>
      </w:r>
      <w:r>
        <w:rPr>
          <w:rFonts w:ascii="Times New Roman" w:hAnsi="Times New Roman" w:cs="Times New Roman"/>
          <w:sz w:val="24"/>
          <w:szCs w:val="24"/>
        </w:rPr>
        <w:t>ed</w:t>
      </w:r>
      <w:r w:rsidR="00F147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="00F14768" w:rsidRPr="0002013B">
        <w:rPr>
          <w:rFonts w:ascii="Times New Roman" w:hAnsi="Times New Roman" w:cs="Times New Roman"/>
          <w:noProof/>
          <w:sz w:val="24"/>
          <w:szCs w:val="24"/>
        </w:rPr>
        <w:t>ndividualized</w:t>
      </w:r>
      <w:r w:rsidR="000201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reatment p</w:t>
      </w:r>
      <w:r w:rsidR="00F14768">
        <w:rPr>
          <w:rFonts w:ascii="Times New Roman" w:hAnsi="Times New Roman" w:cs="Times New Roman"/>
          <w:sz w:val="24"/>
          <w:szCs w:val="24"/>
        </w:rPr>
        <w:t>lans with clients</w:t>
      </w:r>
    </w:p>
    <w:p w:rsidR="00CB11D7" w:rsidRPr="00CB11D7" w:rsidRDefault="00CB11D7" w:rsidP="00CB11D7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mental health interventions to support clients’ treatment and recovery goals</w:t>
      </w:r>
    </w:p>
    <w:p w:rsidR="00F14768" w:rsidRDefault="00F14768" w:rsidP="00F14768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</w:t>
      </w:r>
      <w:r w:rsidR="00CB11D7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ongoing assessment of clients’ functioning lev</w:t>
      </w:r>
      <w:r w:rsidR="0002013B">
        <w:rPr>
          <w:rFonts w:ascii="Times New Roman" w:hAnsi="Times New Roman" w:cs="Times New Roman"/>
          <w:sz w:val="24"/>
          <w:szCs w:val="24"/>
        </w:rPr>
        <w:t xml:space="preserve">el and make appropriate </w:t>
      </w:r>
      <w:r w:rsidR="0002013B" w:rsidRPr="0002013B">
        <w:rPr>
          <w:rFonts w:ascii="Times New Roman" w:hAnsi="Times New Roman" w:cs="Times New Roman"/>
          <w:noProof/>
          <w:sz w:val="24"/>
          <w:szCs w:val="24"/>
        </w:rPr>
        <w:t>contact</w:t>
      </w:r>
      <w:r w:rsidR="0002013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2013B">
        <w:rPr>
          <w:rFonts w:ascii="Times New Roman" w:hAnsi="Times New Roman" w:cs="Times New Roman"/>
          <w:noProof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change in level or type of service needed</w:t>
      </w:r>
    </w:p>
    <w:p w:rsidR="00F14768" w:rsidRDefault="00003C0F" w:rsidP="00F14768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ate</w:t>
      </w:r>
      <w:r w:rsidR="00CB11D7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client self-sufficiency and maximize independence in the community by linking and referring to community resources as needed</w:t>
      </w:r>
    </w:p>
    <w:p w:rsidR="004B7576" w:rsidRDefault="004B7576" w:rsidP="00974584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:rsidR="00E97E61" w:rsidRDefault="00E97E61" w:rsidP="00E97E61">
      <w:pPr>
        <w:pBdr>
          <w:bottom w:val="single" w:sz="12" w:space="1" w:color="auto"/>
        </w:pBdr>
        <w:spacing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97E61">
        <w:rPr>
          <w:rFonts w:ascii="Times New Roman" w:hAnsi="Times New Roman" w:cs="Times New Roman"/>
          <w:b/>
          <w:sz w:val="32"/>
          <w:szCs w:val="32"/>
        </w:rPr>
        <w:lastRenderedPageBreak/>
        <w:t>Haja Fofana</w:t>
      </w:r>
    </w:p>
    <w:p w:rsidR="00E97E61" w:rsidRDefault="00E97E61" w:rsidP="005B4849">
      <w:pPr>
        <w:spacing w:line="24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</w:p>
    <w:p w:rsidR="00F14768" w:rsidRPr="00DE68D9" w:rsidRDefault="00A5087C" w:rsidP="005B4849">
      <w:pPr>
        <w:spacing w:line="24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Counselor Specialist</w:t>
      </w:r>
    </w:p>
    <w:p w:rsidR="00DE68D9" w:rsidRDefault="005749EF" w:rsidP="005B484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B4849">
        <w:rPr>
          <w:rFonts w:ascii="Times New Roman" w:hAnsi="Times New Roman" w:cs="Times New Roman"/>
          <w:sz w:val="24"/>
          <w:szCs w:val="24"/>
        </w:rPr>
        <w:t>Behavior Intervention Services, Creve Coeur, MO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5B4849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14768">
        <w:rPr>
          <w:rFonts w:ascii="Times New Roman" w:hAnsi="Times New Roman" w:cs="Times New Roman"/>
          <w:sz w:val="24"/>
          <w:szCs w:val="24"/>
        </w:rPr>
        <w:t>January 2016</w:t>
      </w:r>
      <w:r w:rsidR="00A23F94">
        <w:rPr>
          <w:rFonts w:ascii="Times New Roman" w:hAnsi="Times New Roman" w:cs="Times New Roman"/>
          <w:sz w:val="24"/>
          <w:szCs w:val="24"/>
        </w:rPr>
        <w:t xml:space="preserve"> – April 2016</w:t>
      </w:r>
    </w:p>
    <w:p w:rsidR="00597664" w:rsidRPr="00262F3A" w:rsidRDefault="00597664" w:rsidP="005976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ervised</w:t>
      </w:r>
      <w:r w:rsidRPr="00262F3A">
        <w:rPr>
          <w:rFonts w:ascii="Times New Roman" w:hAnsi="Times New Roman" w:cs="Times New Roman"/>
          <w:sz w:val="24"/>
          <w:szCs w:val="24"/>
        </w:rPr>
        <w:t xml:space="preserve"> behavior of residents</w:t>
      </w:r>
    </w:p>
    <w:p w:rsidR="00597664" w:rsidRPr="007134FA" w:rsidRDefault="00597664" w:rsidP="0059766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ed</w:t>
      </w:r>
      <w:r w:rsidRPr="007134FA">
        <w:rPr>
          <w:rFonts w:ascii="Times New Roman" w:hAnsi="Times New Roman" w:cs="Times New Roman"/>
          <w:sz w:val="24"/>
          <w:szCs w:val="24"/>
        </w:rPr>
        <w:t xml:space="preserve"> the daily activities to the supervisor </w:t>
      </w:r>
    </w:p>
    <w:p w:rsidR="00597664" w:rsidRDefault="00597664" w:rsidP="00597664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134FA">
        <w:rPr>
          <w:rFonts w:ascii="Times New Roman" w:hAnsi="Times New Roman" w:cs="Times New Roman"/>
          <w:sz w:val="24"/>
          <w:szCs w:val="24"/>
        </w:rPr>
        <w:t>Provid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7134FA">
        <w:rPr>
          <w:rFonts w:ascii="Times New Roman" w:hAnsi="Times New Roman" w:cs="Times New Roman"/>
          <w:sz w:val="24"/>
          <w:szCs w:val="24"/>
        </w:rPr>
        <w:t xml:space="preserve"> clients with daily medication throughout the week</w:t>
      </w:r>
    </w:p>
    <w:p w:rsidR="00597664" w:rsidRPr="002F0FE4" w:rsidRDefault="00597664" w:rsidP="0059766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care</w:t>
      </w:r>
      <w:r w:rsidRPr="007134FA">
        <w:rPr>
          <w:rFonts w:ascii="Times New Roman" w:hAnsi="Times New Roman" w:cs="Times New Roman"/>
          <w:sz w:val="24"/>
          <w:szCs w:val="24"/>
        </w:rPr>
        <w:t xml:space="preserve"> for up to 10 different clients on a rotating schedule</w:t>
      </w:r>
    </w:p>
    <w:p w:rsidR="00597664" w:rsidRPr="007134FA" w:rsidRDefault="00597664" w:rsidP="0059766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134FA">
        <w:rPr>
          <w:rFonts w:ascii="Times New Roman" w:hAnsi="Times New Roman" w:cs="Times New Roman"/>
          <w:sz w:val="24"/>
          <w:szCs w:val="24"/>
        </w:rPr>
        <w:t>Manag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7134FA">
        <w:rPr>
          <w:rFonts w:ascii="Times New Roman" w:hAnsi="Times New Roman" w:cs="Times New Roman"/>
          <w:sz w:val="24"/>
          <w:szCs w:val="24"/>
        </w:rPr>
        <w:t xml:space="preserve"> patient schedules and ensure all doctor's appointments are kept</w:t>
      </w:r>
    </w:p>
    <w:p w:rsidR="00597664" w:rsidRPr="00262F3A" w:rsidRDefault="00597664" w:rsidP="0059766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134FA">
        <w:rPr>
          <w:rFonts w:ascii="Times New Roman" w:hAnsi="Times New Roman" w:cs="Times New Roman"/>
          <w:sz w:val="24"/>
          <w:szCs w:val="24"/>
        </w:rPr>
        <w:t>Excellent medical administration skills and knowledge of medical terminology</w:t>
      </w:r>
    </w:p>
    <w:p w:rsidR="00262F3A" w:rsidRPr="00597664" w:rsidRDefault="00262F3A" w:rsidP="00597664">
      <w:pPr>
        <w:rPr>
          <w:rFonts w:ascii="Times New Roman" w:hAnsi="Times New Roman" w:cs="Times New Roman"/>
          <w:sz w:val="24"/>
          <w:szCs w:val="24"/>
        </w:rPr>
      </w:pPr>
    </w:p>
    <w:p w:rsidR="00262F3A" w:rsidRPr="00262F3A" w:rsidRDefault="00262F3A" w:rsidP="00262F3A">
      <w:pPr>
        <w:spacing w:line="24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  <w:r w:rsidRPr="00DE68D9">
        <w:rPr>
          <w:rFonts w:ascii="Times New Roman" w:hAnsi="Times New Roman" w:cs="Times New Roman"/>
          <w:b/>
          <w:i/>
          <w:sz w:val="24"/>
          <w:szCs w:val="24"/>
        </w:rPr>
        <w:t>Direct Support Professional</w:t>
      </w:r>
    </w:p>
    <w:p w:rsidR="003876EB" w:rsidRDefault="00262F3A" w:rsidP="0059766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B4849">
        <w:rPr>
          <w:rFonts w:ascii="Times New Roman" w:hAnsi="Times New Roman" w:cs="Times New Roman"/>
          <w:sz w:val="24"/>
          <w:szCs w:val="24"/>
        </w:rPr>
        <w:t>Willows Way, St. Charles, M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February 2015 – January 2016</w:t>
      </w:r>
    </w:p>
    <w:p w:rsidR="00597664" w:rsidRPr="00597664" w:rsidRDefault="00597664" w:rsidP="00597664">
      <w:pPr>
        <w:pStyle w:val="ListParagraph"/>
        <w:numPr>
          <w:ilvl w:val="0"/>
          <w:numId w:val="1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97664">
        <w:rPr>
          <w:rFonts w:ascii="Times New Roman" w:hAnsi="Times New Roman" w:cs="Times New Roman"/>
          <w:sz w:val="24"/>
          <w:szCs w:val="24"/>
        </w:rPr>
        <w:t>Collaborated with a clinical team by providing written and verbal updates on clients</w:t>
      </w:r>
    </w:p>
    <w:p w:rsidR="00597664" w:rsidRPr="00597664" w:rsidRDefault="00597664" w:rsidP="00597664">
      <w:pPr>
        <w:pStyle w:val="ListParagraph"/>
        <w:numPr>
          <w:ilvl w:val="0"/>
          <w:numId w:val="1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ed with any activity of daily living as outlined in the client’s Behavior Support Plan</w:t>
      </w:r>
    </w:p>
    <w:p w:rsidR="00597664" w:rsidRDefault="00597664" w:rsidP="00597664">
      <w:pPr>
        <w:pStyle w:val="ListParagraph"/>
        <w:numPr>
          <w:ilvl w:val="0"/>
          <w:numId w:val="1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ated recreation and leisure activities, teaching functional communication, and inclusion in the community</w:t>
      </w:r>
    </w:p>
    <w:p w:rsidR="00597664" w:rsidRPr="00A5087C" w:rsidRDefault="00597664" w:rsidP="00597664">
      <w:pPr>
        <w:pStyle w:val="ListParagraph"/>
        <w:numPr>
          <w:ilvl w:val="0"/>
          <w:numId w:val="1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5087C">
        <w:rPr>
          <w:rFonts w:ascii="Times New Roman" w:hAnsi="Times New Roman" w:cs="Times New Roman"/>
          <w:color w:val="181717"/>
          <w:sz w:val="24"/>
          <w:szCs w:val="24"/>
        </w:rPr>
        <w:t xml:space="preserve">Helped clients to improve </w:t>
      </w:r>
      <w:r w:rsidRPr="00D70F2B">
        <w:rPr>
          <w:rFonts w:ascii="Times New Roman" w:hAnsi="Times New Roman" w:cs="Times New Roman"/>
          <w:noProof/>
          <w:color w:val="181717"/>
          <w:sz w:val="24"/>
          <w:szCs w:val="24"/>
        </w:rPr>
        <w:t>problem</w:t>
      </w:r>
      <w:r w:rsidR="00D70F2B">
        <w:rPr>
          <w:rFonts w:ascii="Times New Roman" w:hAnsi="Times New Roman" w:cs="Times New Roman"/>
          <w:noProof/>
          <w:color w:val="181717"/>
          <w:sz w:val="24"/>
          <w:szCs w:val="24"/>
        </w:rPr>
        <w:t>-</w:t>
      </w:r>
      <w:r w:rsidRPr="00D70F2B">
        <w:rPr>
          <w:rFonts w:ascii="Times New Roman" w:hAnsi="Times New Roman" w:cs="Times New Roman"/>
          <w:noProof/>
          <w:color w:val="181717"/>
          <w:sz w:val="24"/>
          <w:szCs w:val="24"/>
        </w:rPr>
        <w:t>solving</w:t>
      </w:r>
      <w:r w:rsidRPr="00A5087C">
        <w:rPr>
          <w:rFonts w:ascii="Times New Roman" w:hAnsi="Times New Roman" w:cs="Times New Roman"/>
          <w:color w:val="181717"/>
          <w:sz w:val="24"/>
          <w:szCs w:val="24"/>
        </w:rPr>
        <w:t xml:space="preserve"> skills through Person Centered Therapy, Cognitive Behavior Therapy, and Play Therapy</w:t>
      </w:r>
    </w:p>
    <w:p w:rsidR="00597664" w:rsidRPr="00A5087C" w:rsidRDefault="00597664" w:rsidP="00597664">
      <w:pPr>
        <w:pStyle w:val="ListParagraph"/>
        <w:numPr>
          <w:ilvl w:val="0"/>
          <w:numId w:val="1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fied teaching strategies utilizing the principles of behavior analysis to focus on skill acquisition in all areas as well as the reduction of problematic and interfering behaviors</w:t>
      </w:r>
    </w:p>
    <w:p w:rsidR="00597664" w:rsidRDefault="00597664" w:rsidP="00FD2896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063A7" w:rsidRDefault="008063A7" w:rsidP="00FD289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ERTIFICATIONS</w:t>
      </w:r>
    </w:p>
    <w:p w:rsidR="008063A7" w:rsidRPr="008063A7" w:rsidRDefault="008063A7" w:rsidP="008063A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PR</w:t>
      </w:r>
    </w:p>
    <w:p w:rsidR="008063A7" w:rsidRPr="008063A7" w:rsidRDefault="008063A7" w:rsidP="008063A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First Aid</w:t>
      </w:r>
      <w:r w:rsidR="00262F3A">
        <w:rPr>
          <w:rFonts w:ascii="Times New Roman" w:hAnsi="Times New Roman" w:cs="Times New Roman"/>
          <w:sz w:val="24"/>
          <w:szCs w:val="24"/>
        </w:rPr>
        <w:t xml:space="preserve"> Kit</w:t>
      </w:r>
    </w:p>
    <w:p w:rsidR="008063A7" w:rsidRPr="008063A7" w:rsidRDefault="008063A7" w:rsidP="008063A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risis Intervention</w:t>
      </w:r>
    </w:p>
    <w:p w:rsidR="00C65DED" w:rsidRPr="00981CA2" w:rsidRDefault="00C65DED" w:rsidP="008063A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Psychological First Aid</w:t>
      </w:r>
    </w:p>
    <w:p w:rsidR="00981CA2" w:rsidRPr="00981CA2" w:rsidRDefault="00981CA2" w:rsidP="00981CA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Behavioral Interventions</w:t>
      </w:r>
    </w:p>
    <w:p w:rsidR="00262F3A" w:rsidRPr="00025A58" w:rsidRDefault="00262F3A" w:rsidP="00262F3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Medication Administration</w:t>
      </w:r>
    </w:p>
    <w:p w:rsidR="00025A58" w:rsidRPr="005646E9" w:rsidRDefault="00025A58" w:rsidP="00262F3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Pennsylvania Child Abuse Clearance</w:t>
      </w:r>
    </w:p>
    <w:p w:rsidR="005646E9" w:rsidRPr="00262F3A" w:rsidRDefault="005646E9" w:rsidP="00262F3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Missouri Child Abuse and Neglect</w:t>
      </w:r>
    </w:p>
    <w:p w:rsidR="00C65DED" w:rsidRDefault="00C65DED" w:rsidP="00FD2896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D5092" w:rsidRDefault="005D5092" w:rsidP="00377E9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ffiliation</w:t>
      </w:r>
    </w:p>
    <w:p w:rsidR="006721DA" w:rsidRPr="005D5092" w:rsidRDefault="005D5092" w:rsidP="005D5092">
      <w:pPr>
        <w:pStyle w:val="ListParagraph"/>
        <w:numPr>
          <w:ilvl w:val="0"/>
          <w:numId w:val="25"/>
        </w:numPr>
        <w:ind w:left="360" w:hanging="270"/>
        <w:rPr>
          <w:rFonts w:ascii="Times New Roman" w:hAnsi="Times New Roman" w:cs="Times New Roman"/>
          <w:sz w:val="24"/>
          <w:szCs w:val="24"/>
        </w:rPr>
      </w:pPr>
      <w:r w:rsidRPr="005D5092">
        <w:rPr>
          <w:rFonts w:ascii="Times New Roman" w:hAnsi="Times New Roman" w:cs="Times New Roman"/>
          <w:sz w:val="24"/>
          <w:szCs w:val="24"/>
        </w:rPr>
        <w:t>American Counseling Association</w:t>
      </w:r>
      <w:r>
        <w:rPr>
          <w:rFonts w:ascii="Times New Roman" w:hAnsi="Times New Roman" w:cs="Times New Roman"/>
          <w:sz w:val="24"/>
          <w:szCs w:val="24"/>
        </w:rPr>
        <w:t xml:space="preserve"> (ACA)</w:t>
      </w:r>
    </w:p>
    <w:p w:rsidR="005D5092" w:rsidRPr="00377E98" w:rsidRDefault="005D5092" w:rsidP="00377E98">
      <w:pPr>
        <w:rPr>
          <w:rFonts w:ascii="Times New Roman" w:hAnsi="Times New Roman" w:cs="Times New Roman"/>
          <w:sz w:val="24"/>
          <w:szCs w:val="24"/>
        </w:rPr>
      </w:pPr>
    </w:p>
    <w:p w:rsidR="00377E98" w:rsidRDefault="00377E98" w:rsidP="00377E98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46562">
        <w:rPr>
          <w:rFonts w:ascii="Times New Roman" w:hAnsi="Times New Roman" w:cs="Times New Roman"/>
          <w:b/>
          <w:sz w:val="24"/>
          <w:szCs w:val="24"/>
          <w:u w:val="single"/>
        </w:rPr>
        <w:t>EDUCATION:</w:t>
      </w:r>
    </w:p>
    <w:p w:rsidR="00377E98" w:rsidRDefault="00377E98" w:rsidP="00377E9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ster University, Webster Groves, MO                                                                        May 2018</w:t>
      </w:r>
    </w:p>
    <w:p w:rsidR="00377E98" w:rsidRPr="00377E98" w:rsidRDefault="00377E98" w:rsidP="00377E9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 of Arts Degree – Clinical Mental Health Counseling</w:t>
      </w:r>
      <w:r w:rsidR="005D5092">
        <w:rPr>
          <w:rFonts w:ascii="Times New Roman" w:hAnsi="Times New Roman" w:cs="Times New Roman"/>
          <w:sz w:val="24"/>
          <w:szCs w:val="24"/>
        </w:rPr>
        <w:t xml:space="preserve"> (CACREP accredited) </w:t>
      </w:r>
    </w:p>
    <w:p w:rsidR="00377E98" w:rsidRDefault="00377E98" w:rsidP="00377E9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377E98" w:rsidRDefault="00377E98" w:rsidP="00377E98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stone College, La Plume, P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May 2014</w:t>
      </w:r>
    </w:p>
    <w:p w:rsidR="00377E98" w:rsidRPr="00377E98" w:rsidRDefault="00377E98" w:rsidP="00377E9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77E98">
        <w:rPr>
          <w:rFonts w:ascii="Times New Roman" w:hAnsi="Times New Roman" w:cs="Times New Roman"/>
          <w:sz w:val="24"/>
          <w:szCs w:val="24"/>
        </w:rPr>
        <w:t>Bachelor of Arts Degree – Psychology</w:t>
      </w:r>
    </w:p>
    <w:p w:rsidR="00FD2896" w:rsidRPr="006B381E" w:rsidRDefault="00377E98" w:rsidP="00597664">
      <w:pPr>
        <w:tabs>
          <w:tab w:val="left" w:pos="4032"/>
        </w:tabs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FD2896" w:rsidRPr="006B381E" w:rsidSect="00EC51C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6E92" w:rsidRDefault="00876E92" w:rsidP="002E6C73">
      <w:pPr>
        <w:spacing w:line="240" w:lineRule="auto"/>
      </w:pPr>
      <w:r>
        <w:separator/>
      </w:r>
    </w:p>
  </w:endnote>
  <w:endnote w:type="continuationSeparator" w:id="0">
    <w:p w:rsidR="00876E92" w:rsidRDefault="00876E92" w:rsidP="002E6C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1C5B" w:rsidRDefault="00711489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 w:rsidR="00551C5B"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2933F5"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:rsidR="00551C5B" w:rsidRDefault="00551C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6E92" w:rsidRDefault="00876E92" w:rsidP="002E6C73">
      <w:pPr>
        <w:spacing w:line="240" w:lineRule="auto"/>
      </w:pPr>
      <w:r>
        <w:separator/>
      </w:r>
    </w:p>
  </w:footnote>
  <w:footnote w:type="continuationSeparator" w:id="0">
    <w:p w:rsidR="00876E92" w:rsidRDefault="00876E92" w:rsidP="002E6C7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51C66"/>
    <w:multiLevelType w:val="hybridMultilevel"/>
    <w:tmpl w:val="74E87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C75"/>
    <w:multiLevelType w:val="hybridMultilevel"/>
    <w:tmpl w:val="4FB438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5474F9"/>
    <w:multiLevelType w:val="hybridMultilevel"/>
    <w:tmpl w:val="6CEAC0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143B5B"/>
    <w:multiLevelType w:val="hybridMultilevel"/>
    <w:tmpl w:val="BAA24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A31B6"/>
    <w:multiLevelType w:val="multilevel"/>
    <w:tmpl w:val="7CCE4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3A148A"/>
    <w:multiLevelType w:val="hybridMultilevel"/>
    <w:tmpl w:val="310E43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C13ECC"/>
    <w:multiLevelType w:val="hybridMultilevel"/>
    <w:tmpl w:val="B11C2C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85627A"/>
    <w:multiLevelType w:val="hybridMultilevel"/>
    <w:tmpl w:val="427A9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A460BF"/>
    <w:multiLevelType w:val="hybridMultilevel"/>
    <w:tmpl w:val="A4B41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4A744A"/>
    <w:multiLevelType w:val="hybridMultilevel"/>
    <w:tmpl w:val="136A4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910825"/>
    <w:multiLevelType w:val="hybridMultilevel"/>
    <w:tmpl w:val="25B4F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2D3641"/>
    <w:multiLevelType w:val="hybridMultilevel"/>
    <w:tmpl w:val="49964F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FB0AD3"/>
    <w:multiLevelType w:val="hybridMultilevel"/>
    <w:tmpl w:val="D4D0E5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773143"/>
    <w:multiLevelType w:val="hybridMultilevel"/>
    <w:tmpl w:val="1EDC280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3F1423A5"/>
    <w:multiLevelType w:val="multilevel"/>
    <w:tmpl w:val="5156B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9C831D2"/>
    <w:multiLevelType w:val="hybridMultilevel"/>
    <w:tmpl w:val="4A6E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FB4604"/>
    <w:multiLevelType w:val="hybridMultilevel"/>
    <w:tmpl w:val="739459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5D4AF7"/>
    <w:multiLevelType w:val="hybridMultilevel"/>
    <w:tmpl w:val="9C34F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9D57FB"/>
    <w:multiLevelType w:val="hybridMultilevel"/>
    <w:tmpl w:val="E028E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A010AA"/>
    <w:multiLevelType w:val="hybridMultilevel"/>
    <w:tmpl w:val="0E6CC4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D7DBC"/>
    <w:multiLevelType w:val="hybridMultilevel"/>
    <w:tmpl w:val="BDEC7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CD4D74"/>
    <w:multiLevelType w:val="hybridMultilevel"/>
    <w:tmpl w:val="3326AD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881144"/>
    <w:multiLevelType w:val="hybridMultilevel"/>
    <w:tmpl w:val="2F8EC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151A7B"/>
    <w:multiLevelType w:val="hybridMultilevel"/>
    <w:tmpl w:val="117C0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E41B1D"/>
    <w:multiLevelType w:val="hybridMultilevel"/>
    <w:tmpl w:val="BE1A9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1"/>
  </w:num>
  <w:num w:numId="4">
    <w:abstractNumId w:val="17"/>
  </w:num>
  <w:num w:numId="5">
    <w:abstractNumId w:val="5"/>
  </w:num>
  <w:num w:numId="6">
    <w:abstractNumId w:val="8"/>
  </w:num>
  <w:num w:numId="7">
    <w:abstractNumId w:val="7"/>
  </w:num>
  <w:num w:numId="8">
    <w:abstractNumId w:val="6"/>
  </w:num>
  <w:num w:numId="9">
    <w:abstractNumId w:val="12"/>
  </w:num>
  <w:num w:numId="10">
    <w:abstractNumId w:val="3"/>
  </w:num>
  <w:num w:numId="11">
    <w:abstractNumId w:val="20"/>
  </w:num>
  <w:num w:numId="12">
    <w:abstractNumId w:val="10"/>
  </w:num>
  <w:num w:numId="13">
    <w:abstractNumId w:val="0"/>
  </w:num>
  <w:num w:numId="14">
    <w:abstractNumId w:val="9"/>
  </w:num>
  <w:num w:numId="15">
    <w:abstractNumId w:val="23"/>
  </w:num>
  <w:num w:numId="16">
    <w:abstractNumId w:val="11"/>
  </w:num>
  <w:num w:numId="17">
    <w:abstractNumId w:val="22"/>
  </w:num>
  <w:num w:numId="18">
    <w:abstractNumId w:val="19"/>
  </w:num>
  <w:num w:numId="19">
    <w:abstractNumId w:val="24"/>
  </w:num>
  <w:num w:numId="20">
    <w:abstractNumId w:val="16"/>
  </w:num>
  <w:num w:numId="21">
    <w:abstractNumId w:val="18"/>
  </w:num>
  <w:num w:numId="22">
    <w:abstractNumId w:val="21"/>
  </w:num>
  <w:num w:numId="23">
    <w:abstractNumId w:val="14"/>
  </w:num>
  <w:num w:numId="24">
    <w:abstractNumId w:val="4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sDAwMzC1MDC0MDJW0lEKTi0uzszPAykwNqwFAOY7QMktAAAA"/>
  </w:docVars>
  <w:rsids>
    <w:rsidRoot w:val="00746562"/>
    <w:rsid w:val="00003C0F"/>
    <w:rsid w:val="00016FB9"/>
    <w:rsid w:val="0002013B"/>
    <w:rsid w:val="00023289"/>
    <w:rsid w:val="0002359B"/>
    <w:rsid w:val="00025A58"/>
    <w:rsid w:val="0003221E"/>
    <w:rsid w:val="000452A1"/>
    <w:rsid w:val="00056576"/>
    <w:rsid w:val="00087C5B"/>
    <w:rsid w:val="00127A48"/>
    <w:rsid w:val="00165D5E"/>
    <w:rsid w:val="0019519E"/>
    <w:rsid w:val="001A56D7"/>
    <w:rsid w:val="001C095A"/>
    <w:rsid w:val="001C6FD4"/>
    <w:rsid w:val="001D68F0"/>
    <w:rsid w:val="001E5521"/>
    <w:rsid w:val="00202DD1"/>
    <w:rsid w:val="00225CD2"/>
    <w:rsid w:val="0024447A"/>
    <w:rsid w:val="0025150D"/>
    <w:rsid w:val="00253F56"/>
    <w:rsid w:val="00253FC2"/>
    <w:rsid w:val="00262F3A"/>
    <w:rsid w:val="002913E9"/>
    <w:rsid w:val="002933F5"/>
    <w:rsid w:val="002A538C"/>
    <w:rsid w:val="002B7B84"/>
    <w:rsid w:val="002D4A12"/>
    <w:rsid w:val="002E6C73"/>
    <w:rsid w:val="002F06D0"/>
    <w:rsid w:val="002F0FE4"/>
    <w:rsid w:val="00344917"/>
    <w:rsid w:val="00353CFD"/>
    <w:rsid w:val="0037138F"/>
    <w:rsid w:val="00371C4B"/>
    <w:rsid w:val="00375B07"/>
    <w:rsid w:val="00377E98"/>
    <w:rsid w:val="00387449"/>
    <w:rsid w:val="003876EB"/>
    <w:rsid w:val="0039168F"/>
    <w:rsid w:val="003D14F1"/>
    <w:rsid w:val="003E7B1F"/>
    <w:rsid w:val="004160DA"/>
    <w:rsid w:val="00442BD7"/>
    <w:rsid w:val="004472BE"/>
    <w:rsid w:val="00455D8C"/>
    <w:rsid w:val="004711D0"/>
    <w:rsid w:val="004A7009"/>
    <w:rsid w:val="004B7576"/>
    <w:rsid w:val="004D1ACD"/>
    <w:rsid w:val="004E15D9"/>
    <w:rsid w:val="004E378B"/>
    <w:rsid w:val="00506105"/>
    <w:rsid w:val="00540C01"/>
    <w:rsid w:val="00545899"/>
    <w:rsid w:val="00551C5B"/>
    <w:rsid w:val="005607F7"/>
    <w:rsid w:val="005646E9"/>
    <w:rsid w:val="00571242"/>
    <w:rsid w:val="005749EF"/>
    <w:rsid w:val="00590FEA"/>
    <w:rsid w:val="0059757B"/>
    <w:rsid w:val="00597664"/>
    <w:rsid w:val="005B4849"/>
    <w:rsid w:val="005C05A6"/>
    <w:rsid w:val="005C657E"/>
    <w:rsid w:val="005D5092"/>
    <w:rsid w:val="00634391"/>
    <w:rsid w:val="00636FC6"/>
    <w:rsid w:val="006420A7"/>
    <w:rsid w:val="00654BEC"/>
    <w:rsid w:val="006647A7"/>
    <w:rsid w:val="00666C51"/>
    <w:rsid w:val="00666C8F"/>
    <w:rsid w:val="006721DA"/>
    <w:rsid w:val="00676B04"/>
    <w:rsid w:val="006A53AD"/>
    <w:rsid w:val="006B381E"/>
    <w:rsid w:val="006C1A83"/>
    <w:rsid w:val="006C3E91"/>
    <w:rsid w:val="006F6C7C"/>
    <w:rsid w:val="006F7324"/>
    <w:rsid w:val="00711489"/>
    <w:rsid w:val="007134FA"/>
    <w:rsid w:val="007223BF"/>
    <w:rsid w:val="00743731"/>
    <w:rsid w:val="00746562"/>
    <w:rsid w:val="00782BBE"/>
    <w:rsid w:val="007A4BB7"/>
    <w:rsid w:val="008063A7"/>
    <w:rsid w:val="008174C4"/>
    <w:rsid w:val="00824A59"/>
    <w:rsid w:val="00834ED4"/>
    <w:rsid w:val="00843E76"/>
    <w:rsid w:val="00846A83"/>
    <w:rsid w:val="00846AB5"/>
    <w:rsid w:val="00862E6C"/>
    <w:rsid w:val="00863515"/>
    <w:rsid w:val="00865EF6"/>
    <w:rsid w:val="0086637C"/>
    <w:rsid w:val="00876E92"/>
    <w:rsid w:val="0089003C"/>
    <w:rsid w:val="008936E6"/>
    <w:rsid w:val="008B0CDB"/>
    <w:rsid w:val="008C6BBB"/>
    <w:rsid w:val="008E141E"/>
    <w:rsid w:val="008E763A"/>
    <w:rsid w:val="00911CE1"/>
    <w:rsid w:val="00942F3E"/>
    <w:rsid w:val="00974584"/>
    <w:rsid w:val="00981CA2"/>
    <w:rsid w:val="009F2951"/>
    <w:rsid w:val="00A010EF"/>
    <w:rsid w:val="00A078BD"/>
    <w:rsid w:val="00A172CD"/>
    <w:rsid w:val="00A23F94"/>
    <w:rsid w:val="00A278D5"/>
    <w:rsid w:val="00A36680"/>
    <w:rsid w:val="00A36892"/>
    <w:rsid w:val="00A3795C"/>
    <w:rsid w:val="00A4497E"/>
    <w:rsid w:val="00A5087C"/>
    <w:rsid w:val="00A76416"/>
    <w:rsid w:val="00A82740"/>
    <w:rsid w:val="00AB70DB"/>
    <w:rsid w:val="00AD157C"/>
    <w:rsid w:val="00AD4FBA"/>
    <w:rsid w:val="00AF1DF4"/>
    <w:rsid w:val="00B0286D"/>
    <w:rsid w:val="00B20750"/>
    <w:rsid w:val="00B440B1"/>
    <w:rsid w:val="00B459D7"/>
    <w:rsid w:val="00B52C41"/>
    <w:rsid w:val="00B8462B"/>
    <w:rsid w:val="00BC54B6"/>
    <w:rsid w:val="00BD09E8"/>
    <w:rsid w:val="00BE24BA"/>
    <w:rsid w:val="00BE5264"/>
    <w:rsid w:val="00C45A5F"/>
    <w:rsid w:val="00C508E3"/>
    <w:rsid w:val="00C6224B"/>
    <w:rsid w:val="00C65DED"/>
    <w:rsid w:val="00CA4BBA"/>
    <w:rsid w:val="00CA72EA"/>
    <w:rsid w:val="00CB11D7"/>
    <w:rsid w:val="00CC2D96"/>
    <w:rsid w:val="00CF38DF"/>
    <w:rsid w:val="00D224F9"/>
    <w:rsid w:val="00D362F0"/>
    <w:rsid w:val="00D6737E"/>
    <w:rsid w:val="00D70F2B"/>
    <w:rsid w:val="00D743E9"/>
    <w:rsid w:val="00DA7DEA"/>
    <w:rsid w:val="00DB557E"/>
    <w:rsid w:val="00DB66C4"/>
    <w:rsid w:val="00DC7A35"/>
    <w:rsid w:val="00DD7511"/>
    <w:rsid w:val="00DE38C6"/>
    <w:rsid w:val="00DE68D9"/>
    <w:rsid w:val="00DF2230"/>
    <w:rsid w:val="00DF5B72"/>
    <w:rsid w:val="00E22CA0"/>
    <w:rsid w:val="00E6184B"/>
    <w:rsid w:val="00E7052A"/>
    <w:rsid w:val="00E74A74"/>
    <w:rsid w:val="00E84FE7"/>
    <w:rsid w:val="00E97E61"/>
    <w:rsid w:val="00EA291B"/>
    <w:rsid w:val="00EC51C8"/>
    <w:rsid w:val="00EE60CF"/>
    <w:rsid w:val="00EE7913"/>
    <w:rsid w:val="00F14768"/>
    <w:rsid w:val="00F17141"/>
    <w:rsid w:val="00F23BEC"/>
    <w:rsid w:val="00F31914"/>
    <w:rsid w:val="00F716FB"/>
    <w:rsid w:val="00F8166F"/>
    <w:rsid w:val="00F84D83"/>
    <w:rsid w:val="00F85D7D"/>
    <w:rsid w:val="00F8734E"/>
    <w:rsid w:val="00FB0B4E"/>
    <w:rsid w:val="00FD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B3BA94-BD85-4656-8435-333519904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51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9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2E6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E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1C5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C5B"/>
  </w:style>
  <w:style w:type="paragraph" w:styleId="Footer">
    <w:name w:val="footer"/>
    <w:basedOn w:val="Normal"/>
    <w:link w:val="FooterChar"/>
    <w:uiPriority w:val="99"/>
    <w:unhideWhenUsed/>
    <w:rsid w:val="00551C5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C5B"/>
  </w:style>
  <w:style w:type="character" w:styleId="Hyperlink">
    <w:name w:val="Hyperlink"/>
    <w:basedOn w:val="DefaultParagraphFont"/>
    <w:uiPriority w:val="99"/>
    <w:unhideWhenUsed/>
    <w:rsid w:val="00824A5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17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875673">
              <w:marLeft w:val="0"/>
              <w:marRight w:val="0"/>
              <w:marTop w:val="1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0770">
                  <w:marLeft w:val="0"/>
                  <w:marRight w:val="0"/>
                  <w:marTop w:val="1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2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179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836850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691574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638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3473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1726992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9375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5825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2050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95279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9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96691B-1886-4FFB-8499-CB2212412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4</TotalTime>
  <Pages>2</Pages>
  <Words>611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y</dc:creator>
  <cp:lastModifiedBy>Haja Fofana</cp:lastModifiedBy>
  <cp:revision>26</cp:revision>
  <cp:lastPrinted>2015-09-09T17:54:00Z</cp:lastPrinted>
  <dcterms:created xsi:type="dcterms:W3CDTF">2018-04-12T19:19:00Z</dcterms:created>
  <dcterms:modified xsi:type="dcterms:W3CDTF">2018-10-27T00:57:00Z</dcterms:modified>
</cp:coreProperties>
</file>